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E2C88" w14:textId="1B14AED8" w:rsidR="00536B6B" w:rsidRDefault="00536B6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GRAM</w:t>
      </w:r>
      <w:r w:rsidR="00146504">
        <w:rPr>
          <w:b/>
          <w:bCs/>
          <w:sz w:val="28"/>
          <w:szCs w:val="28"/>
        </w:rPr>
        <w:t>ING ASSIGNMENT</w:t>
      </w:r>
      <w:r>
        <w:rPr>
          <w:b/>
          <w:bCs/>
          <w:sz w:val="28"/>
          <w:szCs w:val="28"/>
        </w:rPr>
        <w:t xml:space="preserve"> 1</w:t>
      </w:r>
      <w:r w:rsidR="00146504">
        <w:rPr>
          <w:b/>
          <w:bCs/>
          <w:sz w:val="28"/>
          <w:szCs w:val="28"/>
        </w:rPr>
        <w:t xml:space="preserve"> BY TEJASWI RAJ (W1588393)</w:t>
      </w:r>
    </w:p>
    <w:p w14:paraId="66ADC3C6" w14:textId="200A43EF" w:rsidR="00536B6B" w:rsidRDefault="00536B6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:</w:t>
      </w:r>
    </w:p>
    <w:p w14:paraId="44DCE63D" w14:textId="4D0F37A1" w:rsidR="00536B6B" w:rsidRDefault="00146504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C795DA0" wp14:editId="07A7D7D2">
            <wp:extent cx="6087399" cy="3421380"/>
            <wp:effectExtent l="0" t="0" r="889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070" cy="342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5F8FF" w14:textId="065FE16A" w:rsidR="00146504" w:rsidRDefault="00146504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8FF9D5C" wp14:editId="6992E2C3">
            <wp:extent cx="6134100" cy="3447628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687" cy="345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75742" w14:textId="2D801D90" w:rsidR="00146504" w:rsidRDefault="00146504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3340D9" wp14:editId="31B2A567">
            <wp:extent cx="6385668" cy="3589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916" cy="3592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AD92F" w14:textId="0B43B106" w:rsidR="00146504" w:rsidRDefault="00146504">
      <w:pPr>
        <w:pBdr>
          <w:bottom w:val="single" w:sz="6" w:space="1" w:color="auto"/>
        </w:pBd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49A56B9" wp14:editId="7C0C2E06">
            <wp:extent cx="6233144" cy="35032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1790" cy="3508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FDC80E" wp14:editId="01A8F004">
            <wp:extent cx="6277207" cy="352806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007" cy="3532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F09A8E" wp14:editId="7E010810">
            <wp:extent cx="6168745" cy="34671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141" cy="347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AF3EB" w14:textId="77777777" w:rsidR="00DC61A3" w:rsidRDefault="00DC61A3">
      <w:pPr>
        <w:pBdr>
          <w:bottom w:val="single" w:sz="6" w:space="1" w:color="auto"/>
        </w:pBdr>
        <w:rPr>
          <w:b/>
          <w:bCs/>
          <w:sz w:val="24"/>
          <w:szCs w:val="24"/>
        </w:rPr>
      </w:pPr>
    </w:p>
    <w:p w14:paraId="0E87D003" w14:textId="77777777" w:rsidR="00DC61A3" w:rsidRDefault="00DC61A3">
      <w:pPr>
        <w:rPr>
          <w:b/>
          <w:bCs/>
          <w:sz w:val="24"/>
          <w:szCs w:val="24"/>
        </w:rPr>
      </w:pPr>
    </w:p>
    <w:p w14:paraId="115ED609" w14:textId="2F88939B" w:rsidR="00DC61A3" w:rsidRDefault="00DC61A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</w:t>
      </w:r>
    </w:p>
    <w:p w14:paraId="787DF86A" w14:textId="03324267" w:rsidR="00E8716F" w:rsidRDefault="00DC61A3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FC9EC0F" wp14:editId="4BF34D82">
            <wp:extent cx="5731510" cy="322135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E7D62" w14:textId="59DDDD88" w:rsidR="0062535B" w:rsidRPr="00DC61A3" w:rsidRDefault="00DC61A3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D36FEF" wp14:editId="7B036ECD">
            <wp:extent cx="5731510" cy="322135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79D98C" wp14:editId="7496AA7B">
            <wp:extent cx="5731510" cy="322135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ab/>
      </w:r>
      <w:r>
        <w:rPr>
          <w:noProof/>
        </w:rPr>
        <w:lastRenderedPageBreak/>
        <w:drawing>
          <wp:inline distT="0" distB="0" distL="0" distR="0" wp14:anchorId="1C2AFFD6" wp14:editId="513ADA84">
            <wp:extent cx="5731510" cy="322135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A564B2" wp14:editId="0A504840">
            <wp:extent cx="5731510" cy="322135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535B" w:rsidRPr="00DC61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MDU3sDQwNzM3MbRU0lEKTi0uzszPAykwqgUASI08uCwAAAA="/>
  </w:docVars>
  <w:rsids>
    <w:rsidRoot w:val="0062535B"/>
    <w:rsid w:val="00146504"/>
    <w:rsid w:val="001879D3"/>
    <w:rsid w:val="00221BA4"/>
    <w:rsid w:val="0024180F"/>
    <w:rsid w:val="002A460A"/>
    <w:rsid w:val="004317FF"/>
    <w:rsid w:val="004F5989"/>
    <w:rsid w:val="00536B6B"/>
    <w:rsid w:val="005D79A4"/>
    <w:rsid w:val="0062203B"/>
    <w:rsid w:val="0062535B"/>
    <w:rsid w:val="00685CE2"/>
    <w:rsid w:val="006E3BBC"/>
    <w:rsid w:val="00801050"/>
    <w:rsid w:val="00974867"/>
    <w:rsid w:val="00A54E06"/>
    <w:rsid w:val="00B554DA"/>
    <w:rsid w:val="00B67A8F"/>
    <w:rsid w:val="00D8439E"/>
    <w:rsid w:val="00DC16C4"/>
    <w:rsid w:val="00DC61A3"/>
    <w:rsid w:val="00E5559D"/>
    <w:rsid w:val="00E8716F"/>
    <w:rsid w:val="00ED64F8"/>
    <w:rsid w:val="00F16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96FF4"/>
  <w15:chartTrackingRefBased/>
  <w15:docId w15:val="{FE9F4AEA-AACD-43A6-9EC0-EAA8CE269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n Mangal</dc:creator>
  <cp:keywords/>
  <dc:description/>
  <cp:lastModifiedBy>Tejaswi Raj</cp:lastModifiedBy>
  <cp:revision>26</cp:revision>
  <dcterms:created xsi:type="dcterms:W3CDTF">2019-11-21T04:54:00Z</dcterms:created>
  <dcterms:modified xsi:type="dcterms:W3CDTF">2020-05-24T01:58:00Z</dcterms:modified>
</cp:coreProperties>
</file>